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annes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annes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89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ünchen, Germany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German (C1), English (C2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erospace Engineer with over 8 years of experience in the aerospace industry, I specialize in the design, development, and optimization of aircraft and spacecraft systems. My work has been centered in Germany Munich, where I have contributed to cutting-edge projects at leading organizations such as Airbus and OHB System AG. A strong advocate for innovation and precision engineering, I bring a unique blend of technical expertise and leadership skills to every challenge. My goal is to advance aerospace technology while aligning with Germany's vision for sustainable aviation and space explor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erospace Engineering</w:t>
      </w:r>
      <w:r>
        <w:t xml:space="preserve">, Technical University of Munich (TUM) – 2015–2018</w:t>
      </w:r>
      <w:r>
        <w:br/>
      </w:r>
      <w:r>
        <w:t xml:space="preserve">Thesis: "Aerodynamic Optimization of UAVs for Urban Mobility Applications" (Germany Munich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echanical Engineering</w:t>
      </w:r>
      <w:r>
        <w:t xml:space="preserve">, RWTH Aachen University – 2011–2015</w:t>
      </w:r>
      <w:r>
        <w:br/>
      </w:r>
      <w:r>
        <w:t xml:space="preserve">Specialization in Fluid Dynamics and Materials Science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d0aa7610296d82b20369439f98565236eaefb39"/>
    <w:p>
      <w:pPr>
        <w:pStyle w:val="Heading3"/>
      </w:pPr>
      <w:r>
        <w:t xml:space="preserve">Aerospace Engineer | Airbus Defence and Space, Friedrichshafen (Near Munich) – 2018–Present</w:t>
      </w:r>
    </w:p>
    <w:p>
      <w:pPr>
        <w:pStyle w:val="FirstParagraph"/>
      </w:pPr>
      <w:r>
        <w:rPr>
          <w:bCs/>
          <w:b/>
        </w:rPr>
        <w:t xml:space="preserve">Key Responsibilities:</w:t>
      </w:r>
      <w:r>
        <w:br/>
      </w:r>
      <w:r>
        <w:t xml:space="preserve">- Led the development of satellite propulsion systems for the Eurostar Neo platform.</w:t>
      </w:r>
      <w:r>
        <w:br/>
      </w:r>
      <w:r>
        <w:t xml:space="preserve">- Collaborated with cross-functional teams to integrate advanced composite materials into aircraft fuselage designs.</w:t>
      </w:r>
      <w:r>
        <w:br/>
      </w:r>
      <w:r>
        <w:t xml:space="preserve">- Conducted computational fluid dynamics (CFD) simulations to enhance fuel efficiency and reduce emissions.</w:t>
      </w:r>
    </w:p>
    <w:bookmarkEnd w:id="23"/>
    <w:bookmarkStart w:id="24" w:name="Xafedd85580ab02d38acfa5c1894554612f29cc0"/>
    <w:p>
      <w:pPr>
        <w:pStyle w:val="Heading3"/>
      </w:pPr>
      <w:r>
        <w:t xml:space="preserve">Senior Research Engineer | OHB System AG, Bremen (Munich Office) – 2015–2018</w:t>
      </w:r>
    </w:p>
    <w:p>
      <w:pPr>
        <w:pStyle w:val="FirstParagraph"/>
      </w:pPr>
      <w:r>
        <w:rPr>
          <w:bCs/>
          <w:b/>
        </w:rPr>
        <w:t xml:space="preserve">Key Achievements:</w:t>
      </w:r>
      <w:r>
        <w:br/>
      </w:r>
      <w:r>
        <w:t xml:space="preserve">- Designed modular satellite bus systems for Earth observation missions, contributing to Germany’s national space program.</w:t>
      </w:r>
      <w:r>
        <w:br/>
      </w:r>
      <w:r>
        <w:t xml:space="preserve">- Published a paper on "Lightweight Structural Design for CubeSats" in the European Journal of Aerospace Engineering.</w:t>
      </w:r>
      <w:r>
        <w:br/>
      </w:r>
      <w:r>
        <w:t xml:space="preserve">- Mentored junior engineers and delivered training sessions on German aerospace standards (DIN EN 9100).</w:t>
      </w:r>
    </w:p>
    <w:bookmarkEnd w:id="24"/>
    <w:bookmarkStart w:id="25" w:name="Xff50cf749b7ae1680bb8300f9f837045cc498e2"/>
    <w:p>
      <w:pPr>
        <w:pStyle w:val="Heading3"/>
      </w:pPr>
      <w:r>
        <w:t xml:space="preserve">Junior Engineer | Diehl Aviation, Munich – 2014–2015</w:t>
      </w:r>
    </w:p>
    <w:p>
      <w:pPr>
        <w:pStyle w:val="FirstParagraph"/>
      </w:pPr>
      <w:r>
        <w:rPr>
          <w:bCs/>
          <w:b/>
        </w:rPr>
        <w:t xml:space="preserve">Key Contributions:</w:t>
      </w:r>
      <w:r>
        <w:br/>
      </w:r>
      <w:r>
        <w:t xml:space="preserve">- Assisted in the certification of avionics systems for regional aircraft.</w:t>
      </w:r>
      <w:r>
        <w:br/>
      </w:r>
      <w:r>
        <w:t xml:space="preserve">- Participated in the development of noise-reduction technologies for commercial aircraft engine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TIA V5, SolidWorks, ANSYS Fluent, MATLAB/Simulin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C++, Fortra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C1), English (C2), French (B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 Quality Management, PMP Project Management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rman Aerospace Society (DGLR) Member</w:t>
      </w:r>
      <w:r>
        <w:t xml:space="preserve"> </w:t>
      </w:r>
      <w:r>
        <w:t xml:space="preserve">– 2016–Pres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erospace Engineering Certificate, Deutsches Zentrum für Luft- und Raumfahrt (DLR)</w:t>
      </w:r>
      <w:r>
        <w:t xml:space="preserve"> </w:t>
      </w:r>
      <w:r>
        <w:t xml:space="preserve">–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MP Certification, Project Management Institute (PMI)</w:t>
      </w:r>
      <w:r>
        <w:t xml:space="preserve"> </w:t>
      </w:r>
      <w:r>
        <w:t xml:space="preserve">– 2020</w:t>
      </w:r>
    </w:p>
    <w:bookmarkEnd w:id="28"/>
    <w:bookmarkStart w:id="29" w:name="projects-technical-achievements"/>
    <w:p>
      <w:pPr>
        <w:pStyle w:val="Heading2"/>
      </w:pPr>
      <w:r>
        <w:t xml:space="preserve">Projects &amp; Technical Achieve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: "Urban Air Mobility Drone Prototype" (Germany Munich) – 2019</w:t>
      </w:r>
      <w:r>
        <w:br/>
      </w:r>
      <w:r>
        <w:t xml:space="preserve">- Designed a hybrid-electric drone for short-range cargo delivery, achieving 30% energy efficiency improv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: "Thermal Management in Reusable Launch Vehicles"</w:t>
      </w:r>
      <w:r>
        <w:br/>
      </w:r>
      <w:r>
        <w:t xml:space="preserve">- Published in the Journal of Spacecraft and Rockets (2021), focusing on heat shield materials for Mars mis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 with TUM on "Sustainable Aviation Fuels"</w:t>
      </w:r>
      <w:r>
        <w:br/>
      </w:r>
      <w:r>
        <w:t xml:space="preserve">- Developed a lifecycle analysis model to evaluate biofuel viability for commercial aviatio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Aeronautic Science and Technology Organization (EASN)</w:t>
      </w:r>
      <w:r>
        <w:t xml:space="preserve"> </w:t>
      </w:r>
      <w:r>
        <w:t xml:space="preserve">– Memb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nich Aerospace Innovation Network (MAIN)</w:t>
      </w:r>
      <w:r>
        <w:t xml:space="preserve"> </w:t>
      </w:r>
      <w:r>
        <w:t xml:space="preserve">– Active Participant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Model aircraft building, attending aerospace conferences in Germany Munich, and participating in local STEM outreach programs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Tutor for engineering students at the Technical University of Munich (TUM) since 2019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annes.mueller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annes-mueller-aerospace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johannesmueller-aviation.de</w:t>
      </w:r>
    </w:p>
    <w:p>
      <w:pPr>
        <w:pStyle w:val="BodyText"/>
      </w:pPr>
      <w:r>
        <w:t xml:space="preserve">This Curriculum Vitae is tailored for Aerospace Engineer roles in Germany Munich, emphasizing technical expertise, industry-specific certifications, and a commitment to innovation in the aerospace secto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5-12-04T03:56:06Z</dcterms:created>
  <dcterms:modified xsi:type="dcterms:W3CDTF">2025-12-04T03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